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2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9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EMAxCt4D335INfEDS131Osh+tqrbpA2GMSdA/F/GqfwCqyGJ1ZcEPfq9//0EgXQKsgr90T/FgKPFq8fdiAc+1ElzD84sG3cCzarCGzQ390t/nWujvNY5uMcznsF6aYLsdjJpDPAqhrZ1M03pM+ZmSebGjZi3wCyvbxaBjvHqk67sc4jFAwvQEc9xf8wPF8QCP+5FwwbGeuzPvR6pNWuU59YsKbTckiHM/w+EnzBPVnOOJoAeukjIWYNwPOxBOfJXNeR5YQUOWS66FfMmc0RHNuX6VrRKejGTClF/a2ycJsOG/zgZyN5Ia6+ctwwoitqm5XzwV3kDugWPtfFBn5jbwkjAyITb8cobNhnHYcON8QDPksfbK+UAvtSMT1yvng7eed79aJ2EKd+tdq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sharing all this with us, much appreciated.</w:t>
      </w:r>
    </w:p>
    <w:p>
      <w:pPr>
        <w:pStyle w:val="BodyText"/>
      </w:pPr>
      <w:r>
        <w:t xml:space="preserve">I'm just wondering if Jekyll still meets your expectations,</w:t>
      </w:r>
      <w:r>
        <w:t xml:space="preserve"> </w:t>
      </w:r>
      <w:r>
        <w:t xml:space="preserve">specifically with regard to the time it takes to generate the blog. I'm</w:t>
      </w:r>
      <w:r>
        <w:t xml:space="preserve"> </w:t>
      </w:r>
      <w:r>
        <w:t xml:space="preserve">sure you're keeping an eye on Hugo ...</w:t>
      </w:r>
    </w:p>
    <w:bookmarkStart w:id="25" w:name="ttscoff-mar-10-2015-0746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Mar 10, 2015 07:46 pm</w:t>
        </w:r>
      </w:hyperlink>
    </w:p>
    <w:p>
      <w:pPr>
        <w:pStyle w:val="FirstParagraph"/>
      </w:pPr>
      <w:r>
        <w:t xml:space="preserve">I've learned to live with the Jekyll build time and have a few</w:t>
      </w:r>
      <w:r>
        <w:t xml:space="preserve"> </w:t>
      </w:r>
      <w:r>
        <w:t xml:space="preserve">workarounds for quick corrections. At this point there's nothing</w:t>
      </w:r>
      <w:r>
        <w:t xml:space="preserve"> </w:t>
      </w:r>
      <w:r>
        <w:t xml:space="preserve">customizable enough to make me happy and think about replacing it. I'm</w:t>
      </w:r>
      <w:r>
        <w:t xml:space="preserve"> </w:t>
      </w:r>
      <w:r>
        <w:t xml:space="preserve">sure I'll get bored someday and take another lea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9:3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656ae122-4208-11e9-9d31-040140774501/my-favorite-stuff-from-2014-part-2-brettterpstra-com#656ae129-4208-11e9-9d31-040140774501" TargetMode="External" /><Relationship Type="http://schemas.openxmlformats.org/officeDocument/2006/relationships/hyperlink" Id="rId20" Target="https://my.remarkbox.com/656ae12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656ae122-4208-11e9-9d31-040140774501/my-favorite-stuff-from-2014-part-2-brettterpstra-com#656ae129-4208-11e9-9d31-040140774501" TargetMode="External" /><Relationship Type="http://schemas.openxmlformats.org/officeDocument/2006/relationships/hyperlink" Id="rId20" Target="https://my.remarkbox.com/656ae12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23</dc:title>
  <dc:creator/>
  <cp:keywords/>
  <dcterms:created xsi:type="dcterms:W3CDTF">2026-05-06T13:19:39Z</dcterms:created>
  <dcterms:modified xsi:type="dcterms:W3CDTF">2026-05-06T13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